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063cd3b-d026-4de1-9613-e83834d9b14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63cd3b-d026-4de1-9613-e83834d9b14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85efe52-a5aa-4227-8759-41b104efc359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85efe52-a5aa-4227-8759-41b104efc35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ed6132-3b63-4d7f-b2da-e8a7d26a4d0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ed6132-3b63-4d7f-b2da-e8a7d26a4d0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dc65486-86b1-4da9-b166-547ea0b2245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dc65486-86b1-4da9-b166-547ea0b2245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e48763-88c4-416a-aed3-08f157c4962c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e48763-88c4-416a-aed3-08f157c4962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ac400b-e2be-4cee-b691-c7bfa856b88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ac400b-e2be-4cee-b691-c7bfa856b889"/>
      <w:r>
        <w:rPr>
          <w:rFonts/>
          <w:b w:val="true"/>
        </w:rPr>
        <w:t xml:space="preserve">: </w:t>
      </w:r>
      <w:r>
        <w:t xml:space="preserve">B - Enoncé 14 : La consommation de Puff Bars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97a2041-8908-496e-9461-9058fdc31e3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97a2041-8908-496e-9461-9058fdc31e32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c8cb1c-16cf-4373-8efe-0f38d0603fd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c8cb1c-16cf-4373-8efe-0f38d0603fd5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76d4cab-d8f2-42f9-8c63-4cf1937bdad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76d4cab-d8f2-42f9-8c63-4cf1937bdad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8373b80-a44d-4eed-97bd-3da7c049a38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8373b80-a44d-4eed-97bd-3da7c049a38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59987d-bc30-4050-a907-4f190630f6f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59987d-bc30-4050-a907-4f190630f6f7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b407eb-3e70-4fb8-b8b3-4ef188daaac4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b407eb-3e70-4fb8-b8b3-4ef188daaac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e8da95b191cd2608ad083c1bc590d694bcfccf08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1:30Z</dcterms:created>
  <dcterms:modified xsi:type="dcterms:W3CDTF">2024-12-02T15:31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7</vt:lpwstr>
  </property>
</Properties>
</file>